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าย)</w:t>
      </w:r>
      <w:r>
        <w:t xml:space="preserve"> </w:t>
      </w: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ก็สำหรับท่านที่เข้ามาแล้วนะครับ สัสำหรับช่วงบ่าย ยังไม่ขึ้น สำหรับช่วงบ่ายจะเป็นทำ workshop เราทราบจากเจ้าหน้าที่ครับ ว่าตอนนี้มีผู้เข้าอบรม 26 ท่าน เราจะแบ่งเป็น 2 กลุ่ม กลุ่มละ 13 ท่านนะครับ กลุ่มที่ 1 จะทำ Captioned ก่อน แล้วก็กลุ่มที่ 2 นี่จะทำ Live Chat ก่อน สำหรับการ workshop เราจะให้โทรไปยังปลายทางจริง ๆ นะครับ ตอนนี้อยากจะฝากให้ทุกท่านนะครับ นึกว่าท่านจะโทรหาใคร แล้วก็คิดว่าโทรไปแล้วเขาสะดวกรับ เพราะว่าหลาย ๆ ครั้งที่เราทำ Work Shop นี่ จะโทรไปเขาไม่ว่างรับนะครับ เจ้าหน้าที่จะพยายามโทรจนกว่าเขาจะรับน่ะครับ จะทำให้เกิดเวลาที่ใช้ค่อนข้างนาน ตอนนี้อาจจะต้องฝาก อันที่ 1 เลยก็คือ ให้ท่านคิดก่อนว่าท่านจะโทรหาใครนะครับ เอาเป็นคนใกล้ตัว แนะนำนะครับ เราจะใช้เวลาไม่นาน 1. ก็คือคิดว่าจะโทรไปหาคนใกล้ตัวที่เขาคุ้นเคยกับท่าน แล้วอย่างน้อยเขาทราบว่าท่านมาอบรม ยิ่งดีนะครับ อันที่ 2 ก็คือว่า อาจจะแจ้งเขาว่าเดี๋ยวจะมีคนโทรไปหาเพื่อจะทดสอบการใช้บริการนะครับ อันนี้อาจจะต้องฝากนะครับ ในแต่ละท่าน ให้ช่วยนึกหน่อยว่าท่านจะโทรหาใครนะครับ และถ้าเป็นไปได้แจ้งเขาสักนิดหนึ่งนะครับ ว่า เดี๋ยวเราจะมีคนโทรเข้าไปนะครับ ซึ่งแน่นอนว่าเบอร์ปลายทางที่โทรเข้าไปหาจะไม่ใช่เบอร์ของท่าน จะเป็นเบอร์ส่วนกลางของ TTRS นะครับ ฉะนั้นเวลาที่เจอเป็นเบอร์ 02 นะครับ ขึ้นหน้านี่ให้รับด้วย เพราะว่าบางท่านนึกว่าเป็นเบอร์โทรจากหน่วยงานที่คล้าย ๆ ว่าเป็นการติดต่อเข้าไปแล้วไม่อย่ากรับอาจจะต้องแจ้งนิดหนึ่งนะครับ ว่าเดี๋ยวจะมีเบอร์าก TTRS โทรเข้าไปอันนี้เป็นประเด็น ส่วนตอนนี้นะครับ เรากำลังรอเพื่อน ๆ มาให้ครบนะครับ รู้สึกฟากนี้ค่อนข้างครบ เราจะแบ่งเป็น 13 กลุ่มละ 13 คน กำลังดูว่าเราจะแบ่งกันอย่างไรดี 13 ช่วยผมดูนิดหนึ่ง พพพพพพพพพพพพพพพพพพพพพพพพพพพพพพพพพพพพพพพพพพพพพพพพพพพพพพหรืออาจจะมีมูฟบางท่านให้อยู่จะได้เป็นกลุ่มนิดหนึ่ง เบื้องต้นเราสอบถามแล้ว วันนี้เราเปิดที่นั่งบริการเพิ่มเพื่อที่จะ Workshop นะครับ เจ้าหน้าที่ Captioned ได้ 3 สายพร้อมกัน ฉะนั้นใน 1 โต๊ะเราจะทำ คนในโต๊ะก็จะทำไล่ไปเลย แล้วก็ทำไปรอบละ 3 คนนะครับ วิธีการก็คือว่า สมมุติว่าคนที่ใช้ Captioned ก็จะเปิด App Captioned แล้วเปิดใช้งานได้หรือเปล่า ถ้าไม่ได้ก็รีบแจ้ง จะได้มีเจ้าหน้าที่เข้าไปช่วยนะครับ ก็คือ Login นะครับ แล้วเราจะให้ท่านกดเบอร์ที่ท่านติดต่อไว้แล้วว่าจะโทรไปหา แล้วก็ลองใช้บริการดู อาจจะโทรสั้น ๆ ให้รู้สึกถึงวิธีการใช้งานนะครับ ว่าใช้งานอย่างไร อาจจะคนละนาที 2 นาทีแค่นั้นก็พอแล้วเดี๋ยวเจ้าหน้าที่ staff เขาก็จะไล่ดู ก็อาจจะใช้เป็นลักษณะนี้ไปเรื่อย ๆ ถ้าเสร็จ เท่าที่ผมคิดก็คือ Set หนึ่ง ประมาณมีประมาณ 13 ใช่ไหมครับ ก็ประมาณ 4 set ก็น่าจะเสร็จก็หน้าจะเสร็จ Set ละ 5 นาที รวมกันก็รอบละประมาณครึ่งชั่วโมง เราก็จะเสร็จ work shop กันภภายในเวลาไม่เกิน 1 ชั่วโมง นะครับ ก็เบื้องต้นเราคงจะรอเพื่อน ๆ มาให้ครบนะครับ เพื่อที่จะทำ work shop นะครับ อีก 4 คนใช่ไหมครับ อีก 4 คนใช่ไหมครับ น่าจะอยู่ฟากนั้น อย่างนั้นจัดฟากนี้ก่อนไหม รู้สึกด้านนี้จะนั่งเต็มแล้ว แบ่งอย่างไร 13 ท่าน ตัดตรงไหนเอ่ย เมื่อสักครู่ผมแจ้งไปแล้ว เดี๋ยวเราจะมีการทำ work shopโดยเราจะแบ่งเป็น 2 กลุ่ม กลุ่มที่ 1 กับกลุ่มที่ 2 กลุ่มที่ 1 จะทำ Captioned ก่อน กลุ่มที่ 2 จะทำ Live Chat ก่อนนะครับ ตอนนี้สิ่งที่อยากจะให้ทำ 1. ก็คือ คิดนะครับ ชื่อของบุคคล ที่ท่านจะโทรไปนะครับ คุยด้วยผ่านบริการ TTRS ว่าจะโทรหาใคร แล้วถ้าเป็นไปได้นี่ อาจจะ Line หรือ Message ไปแจ้งเขานิดหนึ่งว่าจะมี TTRS โทรไปหา เพื่อพูดคุยและผ่านบริการของ TTRS อันนี้ให้แจ้ง เพราะว่าประเด็นที่จะทำให้เกิดความช้านี่ ประเด็นที่ 1 เลย ก็คือ คิดไม่ออกว่าจะโทรหาใคร อันที่ 2 ก็คือ ปลายทางไม่ยอมรับสาย คิดว่าเป็นเบอร์จากคนขายประกัน คนขายบัตรเครดิตนะครับ บางท่านอาจจะไม่รับ ฉะนั้นอาจจะต้องรบกวนแจ้งนิดหนึ่งว่าช่วยรับสายด้วย อันนี้ให้เป็นข้อมูลนะครับ แต่ตอนนี้น้องกำลังช่วยเราจัดแบ่งเป็น 2 กลุ่ม ให้เกิดความชัดเจนนะครับ ว่ากลุ่มไหนจะเป็นกลุ่ม 2 อาจจะนึกนิดหนึ่ง แล้วติดต่อแล้ว ถัดมาก็คือให้ลองเปิด Application แล้ว Login ดู ว่า Login ได้หรือไม่ได้ ถ้าไม่ได้ให้รีบแจ้ง Staff ให้รีบช่วยไปดู ให้ท่านสามารถล็อคอินและสามารถเข้าใช้งานได้ ก็จะมีแค่ 2 เรื่องนี้ที่จะมีการเตรียมตัวกัน ช่วงรอเพื่อน ๆ ลองคิดดู ว่าท่านจะติดต่อหาใครนะครับ เดี๋ยวอีก 10 นาที เราจะเริ่ม ๆ ตอนนี้เราอยู่ในช่วงจัดกลุ่ม เดี๋ยวให้ทุกท่านเตรียมข้อมูลว่าจะเป็นอย่างไร เดี๋ยวรบกวน staff มาทางนี้หน่อยครับ Staff เด3 ท่านนะครับ เดี๋ยวเราจะแบ่ง Staff เป็น 3 ล่วนนะครับ ส่วนที่ 1 ก็คือประจำกลุ่มที่ 1 1 คน กลุ่มที่ 2 ถ้าใครติดปัญหาล็อคอินจะให้ staff วิ่งไปช่วยด๔ูแล้วในแต่ละกลุ่มเราก็จะมีเจ้าหน้าที่ล่ามภาษามือของ TTRS ช่วยเป็นลเป็นล่ามประจำกลุ่มให้ด้วยนะครับ เดี๋ยวเราค่อย ๆ Run ตอนนี้เราน่าจะพอจับกลุ่มกัน เข้าที่เข้าทางแล้ว ตรงนี้แบ่งอย่างไร โอ.เค. เรากำลังเคลียร์โต๊ะเคลียร์โต๊ะนะครับ ตรงกลางจะเว้นว่าง เราก็จะให้แต่ละท่านนั่งอยู่ซ้ายขวานะครับ ช่วงนี้มีใครติดปัญหาในการล็อคอินไหมครับ ใครยังล็อคอินไม่ได้บ้างช่วยดูครับ Staff ช่วยเราดูครับ ถ้าไม่ได้จะมี 2 ประเด็นนะครับ ประเด็นที่ 1 คือ Acกับอีกประเด็นหนึ่งก็คือ ตัวมือถืออาจจะไม่รองรับ Applicationเดี๋ยวเราจะช่วยเข้าไปดูนะครับ ว่าเกิดจากประเด็นไหน ปอครับอ๋อ โอ.เค. โอ.เค. ครับ นอกจากไม่ได้ Register แล้วยังมีปัญหาว่าเรายังไม่ได้ต่อเน็ตกัน รบกวนทุกท่านอาจจะ check internet เบื้องต้นเราคิดว่าเน็ตโรงแรมถ้าใช้พร้อม ๆ กัน น่าจะมีปัญหานะครับ เน็ตโรงแรมถ้าใช้พร้อมกันนี่จะมีปัญหา ถ้าเป็นไปได้รบกวนใช้เน็ตมือถือท่านเป็น 3Gหรือ4G ไปก่อนเพราะว่าปัญหาที่เคยแจ้งครับ ถ้าสมมติว่าอินเตอร์เน็ตไม่ดี ตัวข้อความอาจจะไม่ขึ้นนะครับ หรือเราส่งข้อความไปแล้วไม่ถึงล่ามนะครับ ทางทีมนี้ Login ได้หมดนะครับ ทีมแรก อย่างนั้น เดี๋ยวกลุ่มนี้จะเป็น Captioned นะครับ กลุ่มนี้จะทำ Captioned ก่อน แล้วกลุ่มนี้จะเป็น Live Chat นะครับ เบื้องต้นนะครับ ย้ำอีกครั้งนะครับ User เป็นหมายเลขประจำตัวนะครับ 13 หลัก password เป็นวัน เดือน ปีเกิด นะครับ เป็นวัน เดือน ปีเกิด นะครับ เดือนนี่เป็น พ.ศ ไม่ใช่ ค.ศ. อย่างเช่นวันเดือนปีเกิด 20 พฤศจิกายน 2522ก็จะกรอกเป็น 20 11 แล้วก็ 2522 นะครับ ท่านไหนที่ไม่ได้นี่อาจจะลองนะครับว่ากรอก user กับ password ผิดหรือเปล่าบางท่านอาจจะกรอกเป็น ค.ศ. ไป อันนี้ไม่ถูกต้องนะครับ ให้ท่านกรอกเป็น ค.ศ. สำหรับท่านที่มีปัญหาเรื่อง Login เราจะมีโต๊ะอยู่ด้านหลังนะครับ เราจะมีเจ้าหน้าที่ช่วยจัดการนะครับ เพื่อไม่ให้เสียเวลา เดี๋ยวผมจะ workshopสำหรับท่านที่ได้แล้วรบกวนช่วยมานั่งประจำที่ เดี๋ยวเราจะเริ่ม Workshop กันแล้ว ถ้าเช่นนั้นเดี๋ยว เชิญกับโป๊ยเซียน แล้วก็ขอล่ามประจำกลุ่มเลยนะครับ เดี๋ยวเราจะเริ่มไล่ทำทีละโต๊นะครับ เริ่มทำทีละ 3 คนพร้อม ๆ กัน นะครับ 3 คนพร้อม ๆ กัน เพราะตอนนี้เรามีเจ้าหน้าที่รับสายได้พร้อมกันอยู่ ถ้าเบื้องต้นมีสายจริงเข้าก็อาจจะรอคิวถ้าเช่นนั้นเดี๋ยวให้เริ่มต้นได้เลยครับ ถ้าใครจะลองเล่นโทรเองนอกเหนืออาจจะถ้าทำเสร็จแล้ว เรียบร้อยแล้ว โอ.เค. ครับ ถ้าทำเสร็จแล้วก็ข้ามครับ จะได้ให้คนอื่นได้ลอง เพราะว่าถ้าพร้อมกันเยอะ ๆ บางท่านจะเป็นรอคิว อย่างนั้น 3 คนนี้เรียบร้อยครับ 3 คนถัดมาครับ Captioned ลองโทรครับ พร้อมกันเลย ใช้ได้ 3 พร้อมกัน โทรเลยครับ เดี๋ยวท่านนี้ต่อได้เลยนะครับ เพราะว่าคนนี้เสร็จแล้ว ฝั่งนี้จะใกล้เสร็จแล้วนะครับ อย่างนั้นเดี๋ยวสลับด้านกันนะครับ ให้ฝั่งนี้มาใช้ Captioned แล้วก็ฝั่งนี้ลองใช้เป็น Live Chat ครับครับ ครับ TV กำลังทำให้อยู่ครับ ตอนนี้กำลังคุยกับ กสทช. ไว้ ฝั่งทีวีจะเป็นอีกบริการหนึ่ง ซึ่งอันนั้นเขาสนับสนุน ใช่ ๆ จะมี Text ขึ้นสดให้ครับ TV จะมีครับ ตามกฎหมายจะบังคับให้มีครับ อาจจะค่อย ๆ มีไป ครับ ครับ ครับ ขอบคุณครับ ขอบคุณมากครับ ใช้ Captioned ได้เลย ทางนี้ Captioned ได้เลยครับ สลับกลุ่มแล้ว ตอนนี้กลุ่มนี้มาทำ Live Chat แล้ว กลุ่มนี้ตอนนี้ใช่ไหมครับ กรณีที่โทรไป Call Center แล้วต้องกดหมายเลขต่อ เข้าใจว่าน่าจะยังไม่ได้ครับ เพราะว่าเหมือนเราโทรเข้าไปที่ระบบ IVR ครับ เจ้าหน้าที่เขาไม่สามารถจะกดแทนได้ ทีนี้ เดี๋ยวอันนี้จะรับไปลองดูให้นะครับ ว่า ถ้ากรณีโทรไป Captioned นี่ แล้ว IVR จะทำอย่างๆร เหตุผลที่เรายังไม่ให้ใช้เบอร์ที่เป็น IVR เพราะว่าเหมือนกับว่าเวลาที่เจ้าหน้าที่ถอดความ โทรไปที่ Call Center ที่มีระบบโทรศัพท์อัตโนมัติ นึกออกใช่ไหมครับ เวลาโทรเข้าไปก็จะเป็นกด 1 เพื่อไปเรื่องบริการนี้ กด 2 จะเป็นบริการนี้ ซึ่งเจ้าหน้าที่นี่ เขาอาจจะพิมพ์ไม่ทันแล้วมันจะพิมพ์หลายรอบ เบื้องต้นสำหรับเรา ทีนี้เบื้องต้นตอนนี้ที่เรามองเอาไว้ครับ เราพยายามจะทำเรื่องของขอเบอร์รัฐ หมายถึงว่า ถ้าโทรเข้ามาเราสามารถโทรเข้าไปหา operator ให้เลยโดยตรงครับ ถ้าเป็นของ TTRS เอง ที่เป็นบริการอื่นเข้ามา ก็ลักษณะเดียวกัน ก็คือโทรไปบอกล่าม แล้วล่ามเขาก็จะพยายามโทรให้จนเจอคน แต่ว่าอันนั้นล่ามเป็นคนจัดการ แต่พอเป็นบริการของ Captioned นี่ Captioned ไม่สามารถทำได้ อันนี้ครับ ถ้าเป็นอย่างนี้ครับ แนะนำให้ใช้ Live Chat โทรไปแล้วก็พิมพ์บอกลว่าถ้าไปถึงเบอร์นี้แล้วให้กดเบอร์ต่อให้หน่อย อะไรอย่างนี้ครับ อันนี้ล่ามทำให้ได้ ที่เราเข้าใจครับว่า ถ้าปกติแล้ว ถ้าเป็นหูหนวกโทรเข้ามาบริการที่เป็น VDO เจ้าหน้าที่เขาพยายามติดต่อโทรเข้าไปหาคนให้แล้วให้คุยผ่านคน จะเป็นวิธีการแก้ปัญหาครับ เพราะว่าถ้าเจ้าหน้าที่มานั่งพิมพ์ว่ากด 1 ไปไหน กด 2 ไปไหน บางทีขนาดผมเป็นหูดี โทรเข้าไป call center ยังงงกับระบบเลยครับ มันวนไปวนมา จนมันต้องกด 0 ไปหาคนคุยเหมือนกัน เพราะว่าตัวระบบบางทีเมนูก็เยอะเราก็กลัวเจ้าหน้าที่เราจะถอดข้อความที่เขากด 1 ไปไหน กด 2 ไปไหน ไม่ทัน แล้วคนอ่านเองก็จะไม่เข้าใจว่าจะกดไปไหนคิดว่าวิธีการแก้ปัญหาเบื้องต้น น่าจะเป็นการใช้ Live Chatแล้วก็บอกให้เจ้าหน้าที่กดไปหาคนแล้วก็ไปคุย ใช่ครับ ถ้ากรณีที่เป็นเบอร์ call center ให้ใช้ Live Chat ดีว่า กดหมายเลขไป แล้วก็พิมพ์บอกล่าม บอกว่าติดต่อเจ้าหน้าที่ให้หน่อยครับ แล้วเขาจะพยามยามกดเบอร์ต่อให้จนไปเจอคน โรงพยาบาลที่เบอร์ติดต่อใช่ไหมครับ จะเป็นช่องทางไหนครับ ช่องทาง Live Chat หรือว่า Captioned ด้านนี้หมดแล้วหรอครับ อันนี้ Live Chat ได้แล้วใช่ไหมครับ ทีนี้เก่งมากครับ คนละเบอร์กันครับ เพราะว่าเวลาที่เขาโทรกลับมาระบบจะได้แยกออกผู้ใช้โทรออกระบบไหนไป คือ แต่ละบริการจะมีเบอร์ไม่เหมือนกัน เพราะว่าถ้าเกิด Miss Call แล้วเขาไปติดศูนย์ TTRS เราจะได้รู้มาจากผู้ใช้บริการไหน เราก็เลยทำเบอร์แยกกัน ล่ามรับปุ๊บ ล่ามจะเริ่มงง เมื่อกี้โทรออกระบบไหน เราก็เลยทำให้ช่องทางออกมันคนละเบอร์กัน เพื่อที่จะทำให้เราแยกออกได้ว่าเบอร์กลางใช่ไหมครับ มันต้องลองโทรดู ผมก็จำไม่ได้ เดี๋ยวนะครับ จำเบอร์ Captioned ได้ไหมครับ เมื่อกี้นี่ถามว่า TTRS โทรไปหาปลายทาง จะโชว์เบอร์อะไร สำหรับเบอร์ Captioned เป็นเบอร์ 02-105-4171 อันนี้เบอร์ปลายทางจะเห็นเบอร์นี้ ถ้าเป็น Live Chat ปลายทางจะเห็นเป็น 02 02600อาจจะฝากแจ้งปลายทางนิดหนึ่งนะครับ ถ้ามีเบอร์นี้โทรไป เป็นบริการจาก TTRS ครับ อธิบายเพิ่มเติมเรื่องของบริการ TTRS นะครับ ก็คือ TTRS นี่ผู้บริการจะโทรผ่านเน็ต เวลาเจ้าหน้าที่ล่ามโทรออกไปท่านจะไม่เสียค่าบริการอะไรเพิ่มนอกจากเสียค่าอินเตอร์เน็ตเท่านั้น จะโทรนานเท่าไรก็ค่าโทรศัพท์อย่างไรก็ไม่เสียนะครับ อันนั้นคือ Support โดย กสทช. แต่ถ้าคนหูดีโทรเข้ามา คนหูดีจะเสียตังค่าโทรศัพท์แต่ว่าถ้าเป็นคนหูหนวกหรือหูตึงใช้จะไม่เสียค่าโทรศัพท์ครับ เสียแค่ค่าเน็ตส่วนตัวเท่านั้นครับ แต่ถ้าหูหนวกโทรหาหูดีจะไม่เก็บตังค์เพิ่ม เสร็จแล้วนะครับครับ ก็สำหรับท่านที่เสร็จแล้ว สำหรับท่านที่เสร็จแล้วนะครับ รบกวนประเมินความพอใจนิดหนึ่งครับ อันนี้จะเป็นตัว QR code ที้รบกวนแต่ละท่านช่วยทำแบบสอบถามนะครับ เพื่อเอาตรงนี้ไปปรับปรุงการบริการ TTRS ให้ดีขึันไปนะครับ ก็จะฝากทุกท่านช่วยประเมิน ถ้าประเมินเสร็จเรียบร้อยแล้ว เดี๋ยวรอกันสักครู่นะครับ ถ้าครบถ้วนหมดแล้วก็คงเรียบร้อยแล้วครับ รบกวนท่านไหนที่เสร็จแล้วทำแบบสอบถามกันก่อนครับประเมินเสร็จแล้ว ตอนนี้เรามีอาหารเบรกอยู่หน้าห้อง ก็อาจจะไปทานเบรกกันก่อน แล้วก็กลับเข้ามา แล้วก็จะได้ปิดการอบรม ถ้าท่านไหนประเมินเสร็จแล้วไปทานเบรคก่อนได้เลยนะครับตอนนี้เรแก้แัญหาได้ครบหมดแล้วนะครับ ตอนนี้เรา Login ได้แล้ว รอทดสอบใช้งานนะครับ ก็น่าจะเสร็จนะครับ ทีนี้ช่วงที่เรารอ 2 ท่านสุดท้าย ไม่ทราบว่าใครมีคำถามเพิาที่อยากจะสอบถามผมว่าติดอย่างไร หรืออยากจะให้มีปรับปรุงอะไรบ้าง เอาเท่าที่ผมทราบ เท่าที่ผมเดินคุยตรงนี้ เรื่องของ copy หมายเลขจาก text ข้างนอก เข้ามาใส่เพื่อให้กดโทรออก อันนี้ทางทีมรับทราบแล้วนะครับ เดี๋ยวจะทำเพิ่มเติมให้ แล้วก็มีอันหนึ่งที่ผมทราบ แล้วก็อีกอันหนึ่งเรื่องของพวกบริการเสริมสำหรับการประชุม นะครับ ที่มีการขอมา อันนี้เราก็จด Note ไว้แล้ว เดี๋ยวเราไปคุยกับ กสทช. เพิ่มเติมให้ แล้วก็ขอบคุณมากเลยครับ ที่พูดถึงเรื่องของการเอาระบบ text อันนี้เรามีการหารือกับทาง กสทช. แล้วว่าในปีหน้านี้ จะมีบางช่องที่เริ่มให้บริการตัว Text สดขึ้นบนช่อง อันนี้ก็มีคุยกับช่องไทยพีบีเอส ช่อง 9 แล้วก็ช่อง 11 อันนี้ที่รวบรวมมานะครับ ไม่ทราบว่ามีท่านอื่นมีข้อเสนอแนะเพิ่มเติมไหมครับ แนะนำใช้ได้ครับ ไม่มีปัญหาครับเปลี่ยนซิม เพราะว่าตัว Application ไม่ได้ผูกกับซิมโทรศัพท์ เมื่อสักครู่มีผู้เข้าร่วมถามว่าเราเปลี่ยนซิมกับเครื่องที่เราใช้งานอยู่ มีผลไหมนะครับ ไม่มีผลนะครับ App เราไม่ได้ทำงานเหมือน LINE นะครับ app ก็ยังทำงานได้อยู่ อันนี้เรายังไม่ทราบประเด็นเหมือนกัน คือปกติแล้วถ้าเป็น Android เวอร์ชั่นใหม่ ๆ เราใช้กล่องถ่ายรูปส่องไปที่ QR Code น่าจะต้องทำงานได้ แต่ว่าตอนนี้ App พื้นฐานยังทำงานไม่ได้เลยครับ แล้วลองไปใช้งาน App ที่ LINE ก็ไม่ Scan เหมือนกัน ก็ไม่เข้าใจเหมือนกันว่าทำไมเครื่องนี้ถึงไม่ทำงาน แล้วก็มีเรื่องอีกอันหนึ่งนะครับ เมื่อกี้ที่ผมพูดไปบ้างแล้ว ก็คือเบอร์น่ะครับ อันนี้เป็น 2 เบอร์บริการของ Captioned แล้วก็ Live Chat คือเวลาที่เจ้าหน้าที่ล่ามโทรไปหาหูดีครับ เบอร์ที่หูดีเห็นนี่จะเป็นเบอร์ 2 เบอร์นี้ ก็จะเป็นเบอร์จะเป็นเบอร์ Captioned แต่ถ้า Live Chat จะโชว์เป็นเบอร์ 02-0260022 ก็จะเป็นเบอร์นี้นะครับ อันนี้เป็นอันที่ 1 นะครับ แล้วก็เมื่อสักครู่มีประเด็นที่พี่ภาฝากย้ำ เพื่อให้เราใช้บริการของ Captioned ได้เต็มที่ก็จะมีในเรื่องของ เดี๋ยวนะครับสักครู่ ครับ พี่ภาแจ้งว่า ถ้ากรณีที่เราทำนามบัตรหรืออะไรอย่างนี้หรืออยากให้คนหูดีโทรหาเราผ่านบริการ Captioned ให้ใส่นามบัตรว่า โทร. TTRS ขอสายคุณเยาวภา อันนี้เป็นตัวอย่างที่พี่ภาทำแล้วก็ใช้ในปัจจุบัน นะครับ อันนี้เป็นตัวอย่าง อันนี้ก็ขอขอบคุณพี่ภามากครับ ที่ทำเป็นตัวอย่าง เป็นนามบัตรครับ กรณีที่คนหูดีจะให้โทรหาเราผ่านบริการผ่าน Captioned ก็ให้เหมือนกับเป็นหมายเลขโทรศัพท์ แล้วก็เวลาโทรติดมาก็บอกว่าโทรหาใคร อันนี้ก็จะทำให้ใช้บริการ Captioned มาหาเรา เพราะว่าบางครั้ง บางกรณีคนหูดีก็อยากจะติดต่อเรานะครับ ก็อันนี้ก็จะเป็นวิธีการเขียนนามบัตรนะครับ ไม่บอกเบอร์โทรศัพท์ก็บอกเป็นชื่อนามสกุลก็ได้ ทางเจ้าหน้าที่ก็สามารถสืบค้นในระบบฐานข้อมูล แล้วก็โทรกลับหาท่านได้ แต่อย่างที่บอกน่ะครับ ถ้าท่าน Logout เจ้าหน้าที่ก็โทรหาไม่ได้ ก็ต้อง Login App ทิ้งเอาไว้ อันนี้ก็แจ้งเป็นข้อมูลครับ ขอบคุณพี่ภามาก มีท่านไหนอยากให้ข้อเสนอแนะ หรืออะไรกับทีมไหมครับ อยากให้ข้อเสนอแนะอะไรกับทีมหรือเปล่าครับ จะได้เอาพัฒนาต่อเนื่องครับ มีท่านไหนให้คำแนะนำหรือเปล่าครับ แต่ตอนนี้เรารอ 2 ท่านสุดท้ายเราร่วมเป็นกำลังใจกับอีก 2 ท่าน ใกล้เสร็จแล้วครับ ติดปัญหานิดหน่อยครับ ทำให้ Login ไม่ได้ โอ.เค. ไม่ทราบว่าพี่ภาอยากจะฝากอะไร ก่อนที่เราจะเปิด section นี้กัน</w:t>
      </w:r>
    </w:p>
    <w:p>
      <w:pPr>
        <w:pStyle w:val="BodyText"/>
      </w:pPr>
      <w:r>
        <w:t xml:space="preserve">(คุณเยาวภา) ในฐานะผู้ใช้บริการที่เราได้ความรู้แล้ว ความรู้นั้นจะเกิดเมื่อเราใช้จริง ครั้งแรกอาจมีปัญหานิดหน่อย แต่เราพยายามปรับดู ปรับสภาพดูถ้ามีปัญหาก็ไลน์มาถามอาจารย์ ดร.ณัฐนันท์ ทัดพิทักษ์กุลได้ มีคำแนะนำให้ ทีนี้อย่าคิดว่ามันไม่มีประโยชฝากด้วยเป็นผลประโยชน์ของเราเองแต่ว่าเมื่อมีปัญหาผู้ใช้เยอะมากเท่าไร ก็จะมีปรับปรุงเพื่อประโยชน์ของเราเองในอนาคต เพื่อจะได้ติดต่อใครก็ได้ ฝากด้วยนะครับ ฝากน้องๆ กลับบ้านลองฝึกเมื่อก่อนมีปัญหา มันชนกัน เราคิดว่าเอ๊ะทำไมมันชนกัน เราไม่อยากใช้แล้ว เราพูดให้ปลายทางฟัง เราพูดแล้วเราจะจับจังหวะได้ มีปัญหาหลากหลาย ลองปรับใช้วันละครับ วันละครั้ง 2 วันครั้ง ลองดู แล้วนาน ๆ มันจะติด ไม่มีปัญหา</w:t>
      </w:r>
    </w:p>
    <w:p>
      <w:pPr>
        <w:pStyle w:val="BodyText"/>
      </w:pPr>
      <w:r>
        <w:t xml:space="preserve">(ดร.ณัฐนันท์)ขอบคุณพี่ภามากนะครับ วันนี้เราก็ได้รับ Feedback จากพี่ภา จากของทั้ง Captioned และก็ Live Chat นะครับ สุดท้ายนี้ก็เข้าใจว่าทุกท่านน่าจะเรียนรู้แล้ว แล้วก็อย่างที่พี่ภาบอกว่าอยากจะให้ทุกท่านลองใช้ดูนะครับ แรก ๆ อาจจะติดขัด แต่ว่าถ้าใช้ไปแล้วนี่ก็อาจจะคุ้นเคยมากขึ้น แล้วฝั่งเจ้าหน้าที่เองเราก็พยายามปรับปรุงคุณภาพ การถอดความให้เร็ว แล้วก็สะดวกมากขึ้น พี่ภามีอะไรเสริมครับ</w:t>
      </w:r>
    </w:p>
    <w:p>
      <w:pPr>
        <w:pStyle w:val="BodyText"/>
      </w:pPr>
      <w:r>
        <w:t xml:space="preserve">(พี่ภา) สุดท้ายแล้วอยากถาม ดร. ณัฐนันท์นะคะ รุ่นที่ 2 รุ่นที่ 3 แล้วก็จะมีรุ่นต่อไป จริง ๆ แล้วไปศูนย์ทำการวัดการได้ยิน ที่จริงแล้วมีหลายศูนย์ มีการลงแผนกหูหลายแผนก อยากให้มีการจัดอบรมเจ้าหน้าที่คนหูหนวก เสร็จแล้วเข้าใจ App ที่เอื้ออำนวยแก่คนหูตึงแล้วนี่ ก็เข้าใจแล้ว อบรม ฝากอาจารย์ไว้ด้วยค่ะ</w:t>
      </w:r>
    </w:p>
    <w:p>
      <w:pPr>
        <w:pStyle w:val="BodyText"/>
      </w:pPr>
      <w:r>
        <w:t xml:space="preserve">(ดร.ณัฐนันท์) ขอบคุณพี่ภาครับ จากจำนวนผู้ใช้งานที่เพิ่มขึ้นนะครับ เราก็ได้ตัวเลขไปคุยกับ กสทช. ในการขยายจำนวนเจ้าหน้าที่ แล้วก็ขยายเวลาในการให้บริการ เนื่องจากว่าก่อนหน้านี้ที่เราอบรมมา จำนวนสมาชิกเรามีแค่ 40-50 คน ฉะนั้น 40-50 คน จำนวนสายมันไม่เยอะ กสทช. ก็เลยไม่ให้เราขยายเวลาในการบริการเราก็เลยอยากจะเชิญชวนทุกท่านให้เข้ามาใช้บริการ การใช้บริการ แล้วก็หาสมาชิกเพิ่มเติมให้กับบริการ Captioned แล้วก็ Live Chat ซึ่งตรงนี้ก็จะส่งผลให้อนาคตเวลาในการบริการก็อาจจะเปิดแบบ TTRS เปิด บริการก็คือ 07.00 - 23.00 น. จำนวนสมาชิกเรายังไม่เยอะมาก อันนี้ก็อาจจะต้องเป็นข้อที่อาจจะต้องขออภัยทุกท่านด้วย ที่เราเองก็ไม่สามารถจะขยายได้มากกว่านี้ เพราะว่า กสทชมองไม่เห็นตัวเลขการใช้บริการที่มากขึ้น สุดท้ายนี้ก็หวังว่าทุกท่านจะประโยชน์นะครับ จากการอบรม แล้วก็สามารถใช้ TTRS แล้วก็ Live Chat ในชีวิตประจำวันได้ ตามจุดมุ่งหมายของ TTRS ที่อยากให้ทุกท่าน สามารถสื่อสารกับคนปกติ เหมือนคนปกตินะครับ ก็ขออนุญาตปิดการอบรมเพียงเท่านี้ ขอบคุณทุกท่านครับ สำหรับท่านที่เรียบร้อยแล้ว เดี๋ยวรับค่าเดินทางด้านหน้าได้เลยนะครับ ขอบคุณทุกท่านครับ เดินทางปลอดภัย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าย) การอบรมบริการถ่ายทอดการสื่อสารบนแอปพลิเคชัน TTRS Caption และ TTRS Live Chat</dc:title>
  <dc:creator/>
  <cp:keywords/>
  <dcterms:created xsi:type="dcterms:W3CDTF">2021-03-23T08:33:37Z</dcterms:created>
  <dcterms:modified xsi:type="dcterms:W3CDTF">2021-03-23T08: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12.00 น.</vt:lpwstr>
  </property>
  <property fmtid="{D5CDD505-2E9C-101B-9397-08002B2CF9AE}" pid="3" name="subtitle">
    <vt:lpwstr/>
  </property>
</Properties>
</file>